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20BDD4" w14:textId="77777777" w:rsidR="00333EC7" w:rsidRPr="00784865" w:rsidRDefault="00333EC7">
      <w:pPr>
        <w:rPr>
          <w:sz w:val="24"/>
        </w:rPr>
      </w:pPr>
    </w:p>
    <w:p w14:paraId="501F4395" w14:textId="77777777" w:rsidR="00ED79B3" w:rsidRPr="00784865" w:rsidRDefault="00ED79B3">
      <w:pPr>
        <w:rPr>
          <w:sz w:val="24"/>
        </w:rPr>
      </w:pPr>
    </w:p>
    <w:p w14:paraId="5A70959A" w14:textId="77777777" w:rsidR="00ED79B3" w:rsidRPr="00784865" w:rsidRDefault="00ED79B3">
      <w:pPr>
        <w:rPr>
          <w:sz w:val="24"/>
        </w:rPr>
      </w:pPr>
    </w:p>
    <w:p w14:paraId="2C28130F" w14:textId="77777777" w:rsidR="00ED79B3" w:rsidRPr="00784865" w:rsidRDefault="00ED79B3" w:rsidP="00ED79B3">
      <w:pPr>
        <w:jc w:val="center"/>
        <w:rPr>
          <w:sz w:val="24"/>
        </w:rPr>
      </w:pPr>
    </w:p>
    <w:p w14:paraId="684B5A87" w14:textId="77777777" w:rsidR="000759BB" w:rsidRDefault="000759BB" w:rsidP="00ED79B3">
      <w:pPr>
        <w:jc w:val="center"/>
        <w:rPr>
          <w:sz w:val="24"/>
        </w:rPr>
      </w:pPr>
    </w:p>
    <w:p w14:paraId="186FDF53" w14:textId="79CA7DDC" w:rsidR="00ED79B3" w:rsidRPr="00784865" w:rsidRDefault="000759BB" w:rsidP="00ED79B3">
      <w:pPr>
        <w:jc w:val="center"/>
        <w:rPr>
          <w:sz w:val="24"/>
        </w:rPr>
      </w:pPr>
      <w:r>
        <w:rPr>
          <w:sz w:val="24"/>
        </w:rPr>
        <w:t>CONSENT LETTER</w:t>
      </w:r>
    </w:p>
    <w:p w14:paraId="16D72176" w14:textId="77777777" w:rsidR="00ED79B3" w:rsidRPr="00784865" w:rsidRDefault="00ED79B3" w:rsidP="00ED79B3">
      <w:pPr>
        <w:jc w:val="center"/>
        <w:rPr>
          <w:sz w:val="24"/>
        </w:rPr>
      </w:pPr>
    </w:p>
    <w:p w14:paraId="562B6915" w14:textId="77777777" w:rsidR="00ED79B3" w:rsidRPr="00784865" w:rsidRDefault="00ED79B3" w:rsidP="00ED79B3">
      <w:pPr>
        <w:jc w:val="center"/>
        <w:rPr>
          <w:sz w:val="24"/>
        </w:rPr>
      </w:pPr>
      <w:r w:rsidRPr="00784865">
        <w:rPr>
          <w:sz w:val="24"/>
        </w:rPr>
        <w:t>TO WHOMSOEVER IT MAY CONCERN</w:t>
      </w:r>
    </w:p>
    <w:p w14:paraId="5A6B33D4" w14:textId="77777777" w:rsidR="00ED79B3" w:rsidRPr="00784865" w:rsidRDefault="00ED79B3" w:rsidP="00ED79B3">
      <w:pPr>
        <w:rPr>
          <w:sz w:val="24"/>
        </w:rPr>
      </w:pPr>
    </w:p>
    <w:p w14:paraId="5DB026C1" w14:textId="2331A427" w:rsidR="00ED79B3" w:rsidRPr="00784865" w:rsidRDefault="00ED79B3" w:rsidP="00ED79B3">
      <w:pPr>
        <w:rPr>
          <w:sz w:val="24"/>
        </w:rPr>
      </w:pPr>
      <w:r w:rsidRPr="00784865">
        <w:rPr>
          <w:sz w:val="24"/>
        </w:rPr>
        <w:t>I</w:t>
      </w:r>
      <w:r w:rsidR="004B6B15" w:rsidRPr="00784865">
        <w:rPr>
          <w:sz w:val="24"/>
        </w:rPr>
        <w:t xml:space="preserve"> </w:t>
      </w:r>
      <w:r w:rsidR="000759BB">
        <w:rPr>
          <w:sz w:val="24"/>
        </w:rPr>
        <w:t>_______________________________</w:t>
      </w:r>
      <w:r w:rsidR="00E1611F">
        <w:rPr>
          <w:sz w:val="24"/>
        </w:rPr>
        <w:t>(Name of the owner)</w:t>
      </w:r>
      <w:r w:rsidR="00EF278E" w:rsidRPr="00784865">
        <w:rPr>
          <w:sz w:val="24"/>
        </w:rPr>
        <w:t>,</w:t>
      </w:r>
      <w:r w:rsidRPr="00784865">
        <w:rPr>
          <w:sz w:val="24"/>
        </w:rPr>
        <w:t xml:space="preserve"> owner of the property</w:t>
      </w:r>
      <w:r w:rsidR="000759BB">
        <w:rPr>
          <w:sz w:val="24"/>
        </w:rPr>
        <w:t xml:space="preserve"> do hereby give my written consent in favor of my __________,</w:t>
      </w:r>
      <w:r w:rsidR="00EF278E" w:rsidRPr="00784865">
        <w:rPr>
          <w:sz w:val="24"/>
        </w:rPr>
        <w:t xml:space="preserve"> </w:t>
      </w:r>
      <w:r w:rsidR="000759BB">
        <w:rPr>
          <w:sz w:val="24"/>
        </w:rPr>
        <w:t>_______________________ Proprietor of _________________ to use my property located at __________________________________</w:t>
      </w:r>
      <w:r w:rsidR="00784865" w:rsidRPr="00784865">
        <w:rPr>
          <w:sz w:val="24"/>
        </w:rPr>
        <w:t xml:space="preserve"> </w:t>
      </w:r>
      <w:r w:rsidRPr="00784865">
        <w:rPr>
          <w:sz w:val="24"/>
        </w:rPr>
        <w:t xml:space="preserve">for operating and conducting their business from </w:t>
      </w:r>
      <w:r w:rsidR="00011B81" w:rsidRPr="00784865">
        <w:rPr>
          <w:sz w:val="24"/>
        </w:rPr>
        <w:t>ADDRESS MENTIONED ABOVE.</w:t>
      </w:r>
    </w:p>
    <w:p w14:paraId="49CB92AE" w14:textId="77777777" w:rsidR="00ED79B3" w:rsidRPr="00784865" w:rsidRDefault="00ED79B3" w:rsidP="00ED79B3">
      <w:pPr>
        <w:rPr>
          <w:sz w:val="24"/>
        </w:rPr>
      </w:pPr>
    </w:p>
    <w:p w14:paraId="21C6EB83" w14:textId="3C8282A6" w:rsidR="00ED79B3" w:rsidRDefault="00ED79B3" w:rsidP="00ED79B3">
      <w:pPr>
        <w:rPr>
          <w:sz w:val="24"/>
        </w:rPr>
      </w:pPr>
      <w:r w:rsidRPr="00784865">
        <w:rPr>
          <w:sz w:val="24"/>
        </w:rPr>
        <w:t xml:space="preserve">I further state that I have no objection </w:t>
      </w:r>
      <w:r w:rsidR="00004201" w:rsidRPr="00784865">
        <w:rPr>
          <w:sz w:val="24"/>
        </w:rPr>
        <w:t xml:space="preserve">if </w:t>
      </w:r>
      <w:r w:rsidR="00E1611F">
        <w:rPr>
          <w:sz w:val="24"/>
        </w:rPr>
        <w:t>…………………………. (Name of the proprietor)</w:t>
      </w:r>
      <w:r w:rsidR="00784865" w:rsidRPr="00784865">
        <w:rPr>
          <w:sz w:val="24"/>
        </w:rPr>
        <w:t xml:space="preserve"> </w:t>
      </w:r>
      <w:r w:rsidRPr="00784865">
        <w:rPr>
          <w:sz w:val="24"/>
        </w:rPr>
        <w:t>uses the address of the said premises as their mailing address</w:t>
      </w:r>
      <w:r w:rsidR="000759BB">
        <w:rPr>
          <w:sz w:val="24"/>
        </w:rPr>
        <w:t xml:space="preserve"> and this consent letter is only with regard to GST registration</w:t>
      </w:r>
      <w:r w:rsidR="00F83121">
        <w:rPr>
          <w:sz w:val="24"/>
        </w:rPr>
        <w:t xml:space="preserve"> under Goods and Service Tax Act, 2017</w:t>
      </w:r>
      <w:r w:rsidR="000759BB">
        <w:rPr>
          <w:sz w:val="24"/>
        </w:rPr>
        <w:t xml:space="preserve"> and I don’t accept any liability arising on him under GST or any other law for the time being in force.</w:t>
      </w:r>
    </w:p>
    <w:p w14:paraId="11377F2A" w14:textId="19162AA7" w:rsidR="000759BB" w:rsidRDefault="000759BB" w:rsidP="00ED79B3">
      <w:pPr>
        <w:rPr>
          <w:sz w:val="24"/>
        </w:rPr>
      </w:pPr>
    </w:p>
    <w:p w14:paraId="026F0B95" w14:textId="1CAD7C25" w:rsidR="000759BB" w:rsidRDefault="00F83121" w:rsidP="00ED79B3">
      <w:pPr>
        <w:rPr>
          <w:sz w:val="24"/>
        </w:rPr>
      </w:pPr>
      <w:r>
        <w:rPr>
          <w:sz w:val="24"/>
        </w:rPr>
        <w:t>Place:</w:t>
      </w:r>
    </w:p>
    <w:p w14:paraId="7CC86BEA" w14:textId="62D9F91D" w:rsidR="00ED79B3" w:rsidRPr="00784865" w:rsidRDefault="000759BB" w:rsidP="00ED79B3">
      <w:pPr>
        <w:rPr>
          <w:sz w:val="24"/>
        </w:rPr>
      </w:pPr>
      <w:r>
        <w:rPr>
          <w:sz w:val="24"/>
        </w:rPr>
        <w:t>Date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ED79B3" w:rsidRPr="00784865">
        <w:rPr>
          <w:sz w:val="24"/>
        </w:rPr>
        <w:t>Owner of the propert</w:t>
      </w:r>
      <w:r w:rsidR="008A3582" w:rsidRPr="00784865">
        <w:rPr>
          <w:sz w:val="24"/>
        </w:rPr>
        <w:t>y</w:t>
      </w:r>
    </w:p>
    <w:p w14:paraId="2FE0F7A1" w14:textId="77777777" w:rsidR="004B6B15" w:rsidRPr="00784865" w:rsidRDefault="004B6B15" w:rsidP="00ED79B3">
      <w:pPr>
        <w:rPr>
          <w:sz w:val="24"/>
        </w:rPr>
      </w:pPr>
    </w:p>
    <w:p w14:paraId="6488ACA2" w14:textId="77777777" w:rsidR="004B6B15" w:rsidRPr="00784865" w:rsidRDefault="004B6B15" w:rsidP="000759BB">
      <w:pPr>
        <w:ind w:left="6480" w:firstLine="720"/>
        <w:rPr>
          <w:sz w:val="24"/>
        </w:rPr>
      </w:pPr>
      <w:r w:rsidRPr="00784865">
        <w:rPr>
          <w:sz w:val="24"/>
        </w:rPr>
        <w:t>Signature</w:t>
      </w:r>
    </w:p>
    <w:p w14:paraId="6A53B830" w14:textId="2E08162B" w:rsidR="008A3582" w:rsidRPr="00784865" w:rsidRDefault="00784865" w:rsidP="00067DCE">
      <w:pPr>
        <w:rPr>
          <w:color w:val="FFFFFF" w:themeColor="background1"/>
          <w:sz w:val="24"/>
        </w:rPr>
      </w:pPr>
      <w:r w:rsidRPr="00784865">
        <w:rPr>
          <w:color w:val="FFFFFF" w:themeColor="background1"/>
          <w:sz w:val="24"/>
        </w:rPr>
        <w:t xml:space="preserve"> </w:t>
      </w:r>
      <w:r w:rsidR="00067DCE" w:rsidRPr="00784865">
        <w:rPr>
          <w:color w:val="FFFFFF" w:themeColor="background1"/>
          <w:sz w:val="24"/>
        </w:rPr>
        <w:t>MOHD BASHIR JALIB</w:t>
      </w:r>
    </w:p>
    <w:sectPr w:rsidR="008A3582" w:rsidRPr="00784865" w:rsidSect="00333E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QysDQ2sLAwsbQwMjdS0lEKTi0uzszPAykwqQUAZ5hdMywAAAA="/>
  </w:docVars>
  <w:rsids>
    <w:rsidRoot w:val="00ED79B3"/>
    <w:rsid w:val="00004201"/>
    <w:rsid w:val="000068CA"/>
    <w:rsid w:val="00011B81"/>
    <w:rsid w:val="00067DCE"/>
    <w:rsid w:val="000759BB"/>
    <w:rsid w:val="00077685"/>
    <w:rsid w:val="00085F54"/>
    <w:rsid w:val="00157DB4"/>
    <w:rsid w:val="001A3AF5"/>
    <w:rsid w:val="001C6413"/>
    <w:rsid w:val="001D27A5"/>
    <w:rsid w:val="001D685C"/>
    <w:rsid w:val="00333EC7"/>
    <w:rsid w:val="004B6B15"/>
    <w:rsid w:val="00526C48"/>
    <w:rsid w:val="005438B4"/>
    <w:rsid w:val="005957D9"/>
    <w:rsid w:val="005C53B4"/>
    <w:rsid w:val="00660383"/>
    <w:rsid w:val="006A0F3F"/>
    <w:rsid w:val="00732ECB"/>
    <w:rsid w:val="00784865"/>
    <w:rsid w:val="007E612B"/>
    <w:rsid w:val="008070C3"/>
    <w:rsid w:val="008A3582"/>
    <w:rsid w:val="00AE0F25"/>
    <w:rsid w:val="00C70657"/>
    <w:rsid w:val="00C8136C"/>
    <w:rsid w:val="00C83EDA"/>
    <w:rsid w:val="00D0547D"/>
    <w:rsid w:val="00D55265"/>
    <w:rsid w:val="00DA21AE"/>
    <w:rsid w:val="00DC26A2"/>
    <w:rsid w:val="00DF609B"/>
    <w:rsid w:val="00E1611F"/>
    <w:rsid w:val="00ED79B3"/>
    <w:rsid w:val="00EF278E"/>
    <w:rsid w:val="00F32F4D"/>
    <w:rsid w:val="00F637E2"/>
    <w:rsid w:val="00F83121"/>
    <w:rsid w:val="00FC797D"/>
    <w:rsid w:val="00FD3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A0EB9"/>
  <w15:docId w15:val="{739E8D54-C4D0-4F6D-B240-D7782FDE9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E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35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58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as Mehra</dc:creator>
  <cp:lastModifiedBy>user</cp:lastModifiedBy>
  <cp:revision>4</cp:revision>
  <cp:lastPrinted>2016-03-09T13:04:00Z</cp:lastPrinted>
  <dcterms:created xsi:type="dcterms:W3CDTF">2019-06-15T10:45:00Z</dcterms:created>
  <dcterms:modified xsi:type="dcterms:W3CDTF">2020-08-12T20:58:00Z</dcterms:modified>
</cp:coreProperties>
</file>